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6D843" w14:textId="3E7C0A0A" w:rsidR="00E908F3" w:rsidRPr="007572A1" w:rsidRDefault="00E908F3" w:rsidP="00DD2222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Yellow = motif 4</w:t>
      </w:r>
    </w:p>
    <w:p w14:paraId="3799EAC3" w14:textId="0F5CF2D1" w:rsidR="00E908F3" w:rsidRPr="007572A1" w:rsidRDefault="00E908F3" w:rsidP="00DD2222">
      <w:pPr>
        <w:rPr>
          <w:rFonts w:ascii="Courier New" w:hAnsi="Courier New" w:cs="Courier New"/>
        </w:rPr>
      </w:pPr>
      <w:proofErr w:type="spellStart"/>
      <w:r w:rsidRPr="007572A1">
        <w:rPr>
          <w:rFonts w:ascii="Courier New" w:hAnsi="Courier New" w:cs="Courier New"/>
        </w:rPr>
        <w:t>Bl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e</w:t>
      </w:r>
      <w:proofErr w:type="spellEnd"/>
      <w:r w:rsidRPr="007572A1">
        <w:rPr>
          <w:rFonts w:ascii="Courier New" w:hAnsi="Courier New" w:cs="Courier New"/>
        </w:rPr>
        <w:t xml:space="preserve"> = motif 5</w:t>
      </w:r>
    </w:p>
    <w:p w14:paraId="19C549A5" w14:textId="3E51218A" w:rsidR="00F21ED6" w:rsidRPr="007572A1" w:rsidRDefault="00AF17AA" w:rsidP="00DD2222">
      <w:pPr>
        <w:rPr>
          <w:rFonts w:ascii="Courier New" w:hAnsi="Courier New" w:cs="Courier New"/>
        </w:rPr>
      </w:pPr>
      <w:proofErr w:type="spellStart"/>
      <w:r w:rsidRPr="007572A1">
        <w:rPr>
          <w:rFonts w:ascii="Courier New" w:hAnsi="Courier New" w:cs="Courier New"/>
        </w:rPr>
        <w:t>T</w:t>
      </w:r>
      <w:r w:rsidR="00F21ED6" w:rsidRPr="007572A1">
        <w:rPr>
          <w:rFonts w:ascii="Courier New" w:hAnsi="Courier New" w:cs="Courier New"/>
        </w:rPr>
        <w:t>nderlined</w:t>
      </w:r>
      <w:proofErr w:type="spellEnd"/>
      <w:r w:rsidR="00F21ED6" w:rsidRPr="007572A1">
        <w:rPr>
          <w:rFonts w:ascii="Courier New" w:hAnsi="Courier New" w:cs="Courier New"/>
        </w:rPr>
        <w:t xml:space="preserve"> = SD</w:t>
      </w:r>
    </w:p>
    <w:p w14:paraId="7BE9AB66" w14:textId="636B8B43" w:rsidR="00DD2222" w:rsidRPr="007572A1" w:rsidRDefault="00DD2222" w:rsidP="00DD2222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  <w:i/>
          <w:iCs/>
        </w:rPr>
        <w:t>mraY</w:t>
      </w:r>
      <w:r w:rsidRPr="007572A1">
        <w:rPr>
          <w:rFonts w:ascii="Courier New" w:hAnsi="Courier New" w:cs="Courier New"/>
        </w:rPr>
        <w:t xml:space="preserve"> WT 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R:</w:t>
      </w:r>
    </w:p>
    <w:p w14:paraId="4E615048" w14:textId="59134679" w:rsidR="00DD2222" w:rsidRPr="007572A1" w:rsidRDefault="00DD2222" w:rsidP="00DD2222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aaa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gaacca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gacg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g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a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c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c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 xml:space="preserve"> 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 xml:space="preserve">G </w:t>
      </w:r>
      <w:proofErr w:type="spellStart"/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proofErr w:type="spellEnd"/>
      <w:r w:rsidRPr="007572A1">
        <w:rPr>
          <w:rFonts w:ascii="Courier New" w:hAnsi="Courier New" w:cs="Courier New"/>
        </w:rPr>
        <w:t xml:space="preserve"> </w:t>
      </w:r>
    </w:p>
    <w:p w14:paraId="0651A71D" w14:textId="1C08AF9B" w:rsidR="00DD2222" w:rsidRPr="007572A1" w:rsidRDefault="00DD2222" w:rsidP="00DD2222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  <w:i/>
          <w:iCs/>
        </w:rPr>
        <w:t>mraY</w:t>
      </w:r>
      <w:r w:rsidRPr="007572A1">
        <w:rPr>
          <w:rFonts w:ascii="Courier New" w:hAnsi="Courier New" w:cs="Courier New"/>
        </w:rPr>
        <w:t xml:space="preserve"> </w:t>
      </w:r>
      <w:proofErr w:type="spellStart"/>
      <w:r w:rsidRPr="007572A1">
        <w:rPr>
          <w:rFonts w:ascii="Courier New" w:hAnsi="Courier New" w:cs="Courier New"/>
        </w:rPr>
        <w:t>m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ation</w:t>
      </w:r>
      <w:proofErr w:type="spellEnd"/>
      <w:r w:rsidRPr="007572A1">
        <w:rPr>
          <w:rFonts w:ascii="Courier New" w:hAnsi="Courier New" w:cs="Courier New"/>
        </w:rPr>
        <w:t xml:space="preserve"> 1:</w:t>
      </w:r>
    </w:p>
    <w:p w14:paraId="0584A58E" w14:textId="011F258A" w:rsidR="00DD2222" w:rsidRPr="007572A1" w:rsidRDefault="00297950" w:rsidP="00DD2222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________________________________________________________</w:t>
      </w:r>
      <w:r w:rsidR="00DD2222"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="00DD2222"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="00DD2222"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="00DD2222"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="00DD2222"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="00DD2222"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="00DD2222"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="00DD2222"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="00DD2222"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="00DD2222" w:rsidRPr="007572A1">
        <w:rPr>
          <w:rFonts w:ascii="Courier New" w:hAnsi="Courier New" w:cs="Courier New"/>
        </w:rPr>
        <w:t>aaaca</w:t>
      </w:r>
      <w:r w:rsidR="00AF17AA" w:rsidRPr="007572A1">
        <w:rPr>
          <w:rFonts w:ascii="Courier New" w:hAnsi="Courier New" w:cs="Courier New"/>
        </w:rPr>
        <w:t>tttt</w:t>
      </w:r>
      <w:r w:rsidR="00DD2222"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="00DD2222"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atg</w:t>
      </w:r>
      <w:r w:rsidR="00DD2222"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="00DD2222"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="00DD2222"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="00DD2222"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r w:rsidR="00DD2222" w:rsidRPr="007572A1">
        <w:rPr>
          <w:rFonts w:ascii="Courier New" w:hAnsi="Courier New" w:cs="Courier New"/>
        </w:rPr>
        <w:t xml:space="preserve"> </w:t>
      </w:r>
    </w:p>
    <w:p w14:paraId="4CCFFDE5" w14:textId="5D587169" w:rsidR="00DD2222" w:rsidRPr="007572A1" w:rsidRDefault="00DD2222" w:rsidP="00DD2222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  <w:i/>
          <w:iCs/>
        </w:rPr>
        <w:t>mraY</w:t>
      </w:r>
      <w:r w:rsidRPr="007572A1">
        <w:rPr>
          <w:rFonts w:ascii="Courier New" w:hAnsi="Courier New" w:cs="Courier New"/>
        </w:rPr>
        <w:t xml:space="preserve"> </w:t>
      </w:r>
      <w:proofErr w:type="spellStart"/>
      <w:r w:rsidRPr="007572A1">
        <w:rPr>
          <w:rFonts w:ascii="Courier New" w:hAnsi="Courier New" w:cs="Courier New"/>
        </w:rPr>
        <w:t>m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ation</w:t>
      </w:r>
      <w:proofErr w:type="spellEnd"/>
      <w:r w:rsidRPr="007572A1">
        <w:rPr>
          <w:rFonts w:ascii="Courier New" w:hAnsi="Courier New" w:cs="Courier New"/>
        </w:rPr>
        <w:t xml:space="preserve"> 2:</w:t>
      </w:r>
    </w:p>
    <w:p w14:paraId="624C14B4" w14:textId="6FBB978D" w:rsidR="00DD2222" w:rsidRPr="007572A1" w:rsidRDefault="00DD2222" w:rsidP="00DD2222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aaa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gaacca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gacg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g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CCCCGCCG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c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atg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r w:rsidRPr="007572A1">
        <w:rPr>
          <w:rFonts w:ascii="Courier New" w:hAnsi="Courier New" w:cs="Courier New"/>
        </w:rPr>
        <w:t xml:space="preserve"> </w:t>
      </w:r>
    </w:p>
    <w:p w14:paraId="1BC3276B" w14:textId="0FE40E97" w:rsidR="00DD2222" w:rsidRPr="007572A1" w:rsidRDefault="00DD2222" w:rsidP="00DD2222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  <w:i/>
          <w:iCs/>
        </w:rPr>
        <w:t>mraY</w:t>
      </w:r>
      <w:r w:rsidRPr="007572A1">
        <w:rPr>
          <w:rFonts w:ascii="Courier New" w:hAnsi="Courier New" w:cs="Courier New"/>
        </w:rPr>
        <w:t xml:space="preserve"> </w:t>
      </w:r>
      <w:proofErr w:type="spellStart"/>
      <w:r w:rsidRPr="007572A1">
        <w:rPr>
          <w:rFonts w:ascii="Courier New" w:hAnsi="Courier New" w:cs="Courier New"/>
        </w:rPr>
        <w:t>m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ation</w:t>
      </w:r>
      <w:proofErr w:type="spellEnd"/>
      <w:r w:rsidRPr="007572A1">
        <w:rPr>
          <w:rFonts w:ascii="Courier New" w:hAnsi="Courier New" w:cs="Courier New"/>
        </w:rPr>
        <w:t xml:space="preserve"> 3:</w:t>
      </w:r>
    </w:p>
    <w:p w14:paraId="28CBE82C" w14:textId="3768AF11" w:rsidR="00DD2222" w:rsidRPr="007572A1" w:rsidRDefault="00DD2222" w:rsidP="00DD2222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aaa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gaacca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gacg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g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c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atg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r w:rsidRPr="007572A1">
        <w:rPr>
          <w:rFonts w:ascii="Courier New" w:hAnsi="Courier New" w:cs="Courier New"/>
        </w:rPr>
        <w:t xml:space="preserve"> </w:t>
      </w:r>
    </w:p>
    <w:p w14:paraId="4799D6B8" w14:textId="27047D10" w:rsidR="00F71AD3" w:rsidRPr="007572A1" w:rsidRDefault="00F71AD3" w:rsidP="00F71AD3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 xml:space="preserve">mraY </w:t>
      </w:r>
      <w:proofErr w:type="spellStart"/>
      <w:r w:rsidRPr="007572A1">
        <w:rPr>
          <w:rFonts w:ascii="Courier New" w:hAnsi="Courier New" w:cs="Courier New"/>
        </w:rPr>
        <w:t>m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ation</w:t>
      </w:r>
      <w:proofErr w:type="spellEnd"/>
      <w:r w:rsidRPr="007572A1">
        <w:rPr>
          <w:rFonts w:ascii="Courier New" w:hAnsi="Courier New" w:cs="Courier New"/>
        </w:rPr>
        <w:t xml:space="preserve"> 4:</w:t>
      </w:r>
    </w:p>
    <w:p w14:paraId="73CF1CE5" w14:textId="3B0B87CF" w:rsidR="00F71AD3" w:rsidRPr="007572A1" w:rsidRDefault="00F71AD3" w:rsidP="00F71AD3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_________________</w:t>
      </w:r>
      <w:r w:rsidR="00A855C4" w:rsidRPr="007572A1">
        <w:rPr>
          <w:rFonts w:ascii="Courier New" w:hAnsi="Courier New" w:cs="Courier New"/>
        </w:rPr>
        <w:t>_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gacg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g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a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c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c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atg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r w:rsidRPr="007572A1">
        <w:rPr>
          <w:rFonts w:ascii="Courier New" w:hAnsi="Courier New" w:cs="Courier New"/>
        </w:rPr>
        <w:t xml:space="preserve"> </w:t>
      </w:r>
    </w:p>
    <w:p w14:paraId="3196B195" w14:textId="5F7D5A83" w:rsidR="005D0F55" w:rsidRPr="007572A1" w:rsidRDefault="00E908F3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 xml:space="preserve">mraY </w:t>
      </w:r>
      <w:proofErr w:type="spellStart"/>
      <w:r w:rsidRPr="007572A1">
        <w:rPr>
          <w:rFonts w:ascii="Courier New" w:hAnsi="Courier New" w:cs="Courier New"/>
        </w:rPr>
        <w:t>m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ation</w:t>
      </w:r>
      <w:proofErr w:type="spellEnd"/>
      <w:r w:rsidRPr="007572A1">
        <w:rPr>
          <w:rFonts w:ascii="Courier New" w:hAnsi="Courier New" w:cs="Courier New"/>
        </w:rPr>
        <w:t xml:space="preserve"> </w:t>
      </w:r>
      <w:r w:rsidR="00F71AD3" w:rsidRPr="007572A1">
        <w:rPr>
          <w:rFonts w:ascii="Courier New" w:hAnsi="Courier New" w:cs="Courier New"/>
        </w:rPr>
        <w:t>5</w:t>
      </w:r>
      <w:r w:rsidRPr="007572A1">
        <w:rPr>
          <w:rFonts w:ascii="Courier New" w:hAnsi="Courier New" w:cs="Courier New"/>
        </w:rPr>
        <w:t>:</w:t>
      </w:r>
    </w:p>
    <w:p w14:paraId="1F3207F4" w14:textId="16DCB8AC" w:rsidR="00297950" w:rsidRPr="007572A1" w:rsidRDefault="00297950" w:rsidP="00297950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_________________________gacg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g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a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c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c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atg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r w:rsidRPr="007572A1">
        <w:rPr>
          <w:rFonts w:ascii="Courier New" w:hAnsi="Courier New" w:cs="Courier New"/>
        </w:rPr>
        <w:t xml:space="preserve"> </w:t>
      </w:r>
    </w:p>
    <w:p w14:paraId="3B399297" w14:textId="3F8FF272" w:rsidR="00297950" w:rsidRPr="007572A1" w:rsidRDefault="00297950" w:rsidP="00297950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 xml:space="preserve">mraY </w:t>
      </w:r>
      <w:proofErr w:type="spellStart"/>
      <w:r w:rsidRPr="007572A1">
        <w:rPr>
          <w:rFonts w:ascii="Courier New" w:hAnsi="Courier New" w:cs="Courier New"/>
        </w:rPr>
        <w:t>m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ation</w:t>
      </w:r>
      <w:proofErr w:type="spellEnd"/>
      <w:r w:rsidRPr="007572A1">
        <w:rPr>
          <w:rFonts w:ascii="Courier New" w:hAnsi="Courier New" w:cs="Courier New"/>
        </w:rPr>
        <w:t xml:space="preserve"> 6:</w:t>
      </w:r>
    </w:p>
    <w:p w14:paraId="3AC238B4" w14:textId="6D9E59EF" w:rsidR="00297950" w:rsidRPr="007572A1" w:rsidRDefault="00297950" w:rsidP="00297950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___________________________________</w:t>
      </w:r>
      <w:r w:rsidR="00A855C4" w:rsidRPr="007572A1">
        <w:rPr>
          <w:rFonts w:ascii="Courier New" w:hAnsi="Courier New" w:cs="Courier New"/>
        </w:rPr>
        <w:t>__</w:t>
      </w:r>
      <w:r w:rsidRPr="007572A1">
        <w:rPr>
          <w:rFonts w:ascii="Courier New" w:hAnsi="Courier New" w:cs="Courier New"/>
        </w:rPr>
        <w:t>g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a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c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c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atg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r w:rsidRPr="007572A1">
        <w:rPr>
          <w:rFonts w:ascii="Courier New" w:hAnsi="Courier New" w:cs="Courier New"/>
        </w:rPr>
        <w:t xml:space="preserve"> </w:t>
      </w:r>
    </w:p>
    <w:p w14:paraId="0A36AAE7" w14:textId="24C6550B" w:rsidR="00297950" w:rsidRPr="007572A1" w:rsidRDefault="00F934F7" w:rsidP="00297950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 xml:space="preserve">mraY </w:t>
      </w:r>
      <w:proofErr w:type="spellStart"/>
      <w:r w:rsidRPr="007572A1">
        <w:rPr>
          <w:rFonts w:ascii="Courier New" w:hAnsi="Courier New" w:cs="Courier New"/>
        </w:rPr>
        <w:t>m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ation</w:t>
      </w:r>
      <w:proofErr w:type="spellEnd"/>
      <w:r w:rsidRPr="007572A1">
        <w:rPr>
          <w:rFonts w:ascii="Courier New" w:hAnsi="Courier New" w:cs="Courier New"/>
        </w:rPr>
        <w:t xml:space="preserve"> 7:</w:t>
      </w:r>
    </w:p>
    <w:p w14:paraId="29126F28" w14:textId="4493B56C" w:rsidR="00F934F7" w:rsidRPr="007572A1" w:rsidRDefault="00F934F7" w:rsidP="00F934F7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aaa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gaaccaaGGCGGGCgacg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g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a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c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c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atg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r w:rsidRPr="007572A1">
        <w:rPr>
          <w:rFonts w:ascii="Courier New" w:hAnsi="Courier New" w:cs="Courier New"/>
        </w:rPr>
        <w:t xml:space="preserve"> </w:t>
      </w:r>
    </w:p>
    <w:p w14:paraId="44FFFDC4" w14:textId="201A470F" w:rsidR="00F934F7" w:rsidRPr="007572A1" w:rsidRDefault="00F21ED6" w:rsidP="00297950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 xml:space="preserve">mraY </w:t>
      </w:r>
      <w:proofErr w:type="spellStart"/>
      <w:r w:rsidRPr="007572A1">
        <w:rPr>
          <w:rFonts w:ascii="Courier New" w:hAnsi="Courier New" w:cs="Courier New"/>
        </w:rPr>
        <w:t>m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ation</w:t>
      </w:r>
      <w:proofErr w:type="spellEnd"/>
      <w:r w:rsidRPr="007572A1">
        <w:rPr>
          <w:rFonts w:ascii="Courier New" w:hAnsi="Courier New" w:cs="Courier New"/>
        </w:rPr>
        <w:t xml:space="preserve"> 8:</w:t>
      </w:r>
    </w:p>
    <w:p w14:paraId="6D252DD1" w14:textId="6C4D2C4D" w:rsidR="00F21ED6" w:rsidRPr="007572A1" w:rsidRDefault="00F21ED6" w:rsidP="00F21ED6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aaa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gaacca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gacg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g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a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c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CF3D83" w:rsidRPr="007572A1">
        <w:rPr>
          <w:rFonts w:ascii="Courier New" w:hAnsi="Courier New" w:cs="Courier New"/>
        </w:rPr>
        <w:t>AGGAGG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atg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r w:rsidRPr="007572A1">
        <w:rPr>
          <w:rFonts w:ascii="Courier New" w:hAnsi="Courier New" w:cs="Courier New"/>
        </w:rPr>
        <w:t xml:space="preserve"> </w:t>
      </w:r>
    </w:p>
    <w:p w14:paraId="41CBDC58" w14:textId="2105D1E8" w:rsidR="00BC5438" w:rsidRPr="007572A1" w:rsidRDefault="00BC5438" w:rsidP="00BC5438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 xml:space="preserve">mraY </w:t>
      </w:r>
      <w:proofErr w:type="spellStart"/>
      <w:r w:rsidRPr="007572A1">
        <w:rPr>
          <w:rFonts w:ascii="Courier New" w:hAnsi="Courier New" w:cs="Courier New"/>
        </w:rPr>
        <w:t>m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ation</w:t>
      </w:r>
      <w:proofErr w:type="spellEnd"/>
      <w:r w:rsidRPr="007572A1">
        <w:rPr>
          <w:rFonts w:ascii="Courier New" w:hAnsi="Courier New" w:cs="Courier New"/>
        </w:rPr>
        <w:t xml:space="preserve"> 9:</w:t>
      </w:r>
    </w:p>
    <w:p w14:paraId="44D0EF37" w14:textId="6B13EB24" w:rsidR="00BC5438" w:rsidRPr="007572A1" w:rsidRDefault="00BC5438" w:rsidP="00BC5438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________________________________________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a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c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c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atg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r w:rsidRPr="007572A1">
        <w:rPr>
          <w:rFonts w:ascii="Courier New" w:hAnsi="Courier New" w:cs="Courier New"/>
        </w:rPr>
        <w:t xml:space="preserve"> </w:t>
      </w:r>
    </w:p>
    <w:p w14:paraId="71D78B26" w14:textId="77777777" w:rsidR="00F21ED6" w:rsidRPr="007572A1" w:rsidRDefault="00F21ED6" w:rsidP="00297950"/>
    <w:p w14:paraId="6783D1A7" w14:textId="632214D2" w:rsidR="00D22876" w:rsidRPr="007572A1" w:rsidRDefault="00D22876" w:rsidP="00D22876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lastRenderedPageBreak/>
        <w:t xml:space="preserve">mraY </w:t>
      </w:r>
      <w:proofErr w:type="spellStart"/>
      <w:r w:rsidRPr="007572A1">
        <w:rPr>
          <w:rFonts w:ascii="Courier New" w:hAnsi="Courier New" w:cs="Courier New"/>
        </w:rPr>
        <w:t>m</w:t>
      </w:r>
      <w:r w:rsidR="001B4363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tation</w:t>
      </w:r>
      <w:proofErr w:type="spellEnd"/>
      <w:r w:rsidRPr="007572A1">
        <w:rPr>
          <w:rFonts w:ascii="Courier New" w:hAnsi="Courier New" w:cs="Courier New"/>
        </w:rPr>
        <w:t xml:space="preserve"> 10:</w:t>
      </w:r>
    </w:p>
    <w:p w14:paraId="470EE123" w14:textId="4C900028" w:rsidR="00D22876" w:rsidRPr="00A855C4" w:rsidRDefault="00D22876" w:rsidP="00D22876">
      <w:pPr>
        <w:rPr>
          <w:rFonts w:ascii="Courier New" w:hAnsi="Courier New" w:cs="Courier New"/>
        </w:rPr>
      </w:pPr>
      <w:r w:rsidRPr="007572A1">
        <w:rPr>
          <w:rFonts w:ascii="Courier New" w:hAnsi="Courier New" w:cs="Courier New"/>
        </w:rPr>
        <w:t>___________________________________________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a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c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caagg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a</w:t>
      </w:r>
      <w:r w:rsidR="00AF17AA" w:rsidRPr="007572A1">
        <w:rPr>
          <w:rFonts w:ascii="Courier New" w:hAnsi="Courier New" w:cs="Courier New"/>
        </w:rPr>
        <w:t>tt</w:t>
      </w:r>
      <w:r w:rsidRPr="007572A1">
        <w:rPr>
          <w:rFonts w:ascii="Courier New" w:hAnsi="Courier New" w:cs="Courier New"/>
        </w:rPr>
        <w:t>aaaca</w:t>
      </w:r>
      <w:r w:rsidR="00AF17AA" w:rsidRPr="007572A1">
        <w:rPr>
          <w:rFonts w:ascii="Courier New" w:hAnsi="Courier New" w:cs="Courier New"/>
        </w:rPr>
        <w:t>tttt</w:t>
      </w:r>
      <w:r w:rsidRPr="007572A1">
        <w:rPr>
          <w:rFonts w:ascii="Courier New" w:hAnsi="Courier New" w:cs="Courier New"/>
        </w:rPr>
        <w:t>aa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atg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ga</w:t>
      </w:r>
      <w:r w:rsidR="00AF17AA" w:rsidRPr="007572A1">
        <w:rPr>
          <w:rFonts w:ascii="Courier New" w:hAnsi="Courier New" w:cs="Courier New"/>
        </w:rPr>
        <w:t>ttt</w:t>
      </w:r>
      <w:r w:rsidRPr="007572A1">
        <w:rPr>
          <w:rFonts w:ascii="Courier New" w:hAnsi="Courier New" w:cs="Courier New"/>
        </w:rPr>
        <w:t>a</w:t>
      </w:r>
      <w:r w:rsidR="00AF17AA" w:rsidRPr="007572A1">
        <w:rPr>
          <w:rFonts w:ascii="Courier New" w:hAnsi="Courier New" w:cs="Courier New"/>
        </w:rPr>
        <w:t>t</w:t>
      </w:r>
      <w:r w:rsidRPr="007572A1">
        <w:rPr>
          <w:rFonts w:ascii="Courier New" w:hAnsi="Courier New" w:cs="Courier New"/>
        </w:rPr>
        <w:t>c</w:t>
      </w:r>
      <w:r w:rsidR="00AF17AA" w:rsidRPr="007572A1">
        <w:rPr>
          <w:rFonts w:ascii="Courier New" w:hAnsi="Courier New" w:cs="Courier New"/>
        </w:rPr>
        <w:t>ttttt</w:t>
      </w:r>
      <w:r w:rsidRPr="00DD2222">
        <w:rPr>
          <w:rFonts w:ascii="Courier New" w:hAnsi="Courier New" w:cs="Courier New"/>
        </w:rPr>
        <w:t xml:space="preserve"> </w:t>
      </w:r>
    </w:p>
    <w:p w14:paraId="09944DC7" w14:textId="77777777" w:rsidR="001B4363" w:rsidRPr="001B4363" w:rsidRDefault="001B4363" w:rsidP="001B4363">
      <w:pPr>
        <w:rPr>
          <w:rFonts w:ascii="Courier New" w:hAnsi="Courier New" w:cs="Courier New"/>
        </w:rPr>
      </w:pPr>
      <w:r w:rsidRPr="001B4363">
        <w:rPr>
          <w:rFonts w:ascii="Courier New" w:hAnsi="Courier New" w:cs="Courier New"/>
        </w:rPr>
        <w:t>M17:</w:t>
      </w:r>
    </w:p>
    <w:p w14:paraId="197877A7" w14:textId="28DEE2EA" w:rsidR="001B4363" w:rsidRPr="001B4363" w:rsidRDefault="001B4363" w:rsidP="001B4363">
      <w:pPr>
        <w:rPr>
          <w:rFonts w:ascii="Courier New" w:hAnsi="Courier New" w:cs="Courier New"/>
        </w:rPr>
      </w:pP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aaaaa</w:t>
      </w:r>
      <w:r>
        <w:rPr>
          <w:rFonts w:ascii="Courier New" w:hAnsi="Courier New" w:cs="Courier New"/>
        </w:rPr>
        <w:t>ttt</w:t>
      </w:r>
      <w:r w:rsidRPr="001B4363">
        <w:rPr>
          <w:rFonts w:ascii="Courier New" w:hAnsi="Courier New" w:cs="Courier New"/>
        </w:rPr>
        <w:t>gaaccaa</w:t>
      </w:r>
      <w:r>
        <w:rPr>
          <w:rFonts w:ascii="Courier New" w:hAnsi="Courier New" w:cs="Courier New"/>
        </w:rPr>
        <w:t>t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tt</w:t>
      </w:r>
      <w:r w:rsidRPr="001B4363">
        <w:rPr>
          <w:rFonts w:ascii="Courier New" w:hAnsi="Courier New" w:cs="Courier New"/>
        </w:rPr>
        <w:t>agacg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a</w:t>
      </w:r>
      <w:r>
        <w:rPr>
          <w:rFonts w:ascii="Courier New" w:hAnsi="Courier New" w:cs="Courier New"/>
        </w:rPr>
        <w:t>tttt</w:t>
      </w:r>
      <w:r w:rsidRPr="001B4363">
        <w:rPr>
          <w:rFonts w:ascii="Courier New" w:hAnsi="Courier New" w:cs="Courier New"/>
        </w:rPr>
        <w:t>ga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t</w:t>
      </w:r>
      <w:r w:rsidRPr="001B4363">
        <w:rPr>
          <w:rFonts w:ascii="Courier New" w:hAnsi="Courier New" w:cs="Courier New"/>
        </w:rPr>
        <w:t>aaaaaa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ac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cca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t</w:t>
      </w:r>
      <w:r w:rsidRPr="001B4363">
        <w:rPr>
          <w:rFonts w:ascii="Courier New" w:hAnsi="Courier New" w:cs="Courier New"/>
        </w:rPr>
        <w:t>aaaca</w:t>
      </w:r>
      <w:r>
        <w:rPr>
          <w:rFonts w:ascii="Courier New" w:hAnsi="Courier New" w:cs="Courier New"/>
        </w:rPr>
        <w:t>tttt</w:t>
      </w:r>
      <w:r w:rsidRPr="001B4363">
        <w:rPr>
          <w:rFonts w:ascii="Courier New" w:hAnsi="Courier New" w:cs="Courier New"/>
        </w:rPr>
        <w:t>aa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atg</w:t>
      </w:r>
      <w:r w:rsidRPr="001B436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ga</w:t>
      </w:r>
      <w:r>
        <w:rPr>
          <w:rFonts w:ascii="Courier New" w:hAnsi="Courier New" w:cs="Courier New"/>
        </w:rPr>
        <w:t>tt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ttttt</w:t>
      </w:r>
    </w:p>
    <w:p w14:paraId="3D930986" w14:textId="77777777" w:rsidR="001B4363" w:rsidRPr="001B4363" w:rsidRDefault="001B4363" w:rsidP="001B4363">
      <w:pPr>
        <w:rPr>
          <w:rFonts w:ascii="Courier New" w:hAnsi="Courier New" w:cs="Courier New"/>
        </w:rPr>
      </w:pPr>
      <w:r w:rsidRPr="001B4363">
        <w:rPr>
          <w:rFonts w:ascii="Courier New" w:hAnsi="Courier New" w:cs="Courier New"/>
        </w:rPr>
        <w:t>M18:</w:t>
      </w:r>
    </w:p>
    <w:p w14:paraId="46A8DF35" w14:textId="371F998C" w:rsidR="00297950" w:rsidRPr="001B4363" w:rsidRDefault="001B4363" w:rsidP="001B4363">
      <w:pPr>
        <w:rPr>
          <w:rFonts w:ascii="Courier New" w:hAnsi="Courier New" w:cs="Courier New"/>
        </w:rPr>
      </w:pP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aaaaa</w:t>
      </w:r>
      <w:r>
        <w:rPr>
          <w:rFonts w:ascii="Courier New" w:hAnsi="Courier New" w:cs="Courier New"/>
        </w:rPr>
        <w:t>ttt</w:t>
      </w:r>
      <w:r w:rsidRPr="001B4363">
        <w:rPr>
          <w:rFonts w:ascii="Courier New" w:hAnsi="Courier New" w:cs="Courier New"/>
        </w:rPr>
        <w:t>gaaccaa</w:t>
      </w:r>
      <w:r>
        <w:rPr>
          <w:rFonts w:ascii="Courier New" w:hAnsi="Courier New" w:cs="Courier New"/>
        </w:rPr>
        <w:t>t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tt</w:t>
      </w:r>
      <w:r w:rsidRPr="001B4363">
        <w:rPr>
          <w:rFonts w:ascii="Courier New" w:hAnsi="Courier New" w:cs="Courier New"/>
        </w:rPr>
        <w:t>agacg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a</w:t>
      </w:r>
      <w:r>
        <w:rPr>
          <w:rFonts w:ascii="Courier New" w:hAnsi="Courier New" w:cs="Courier New"/>
        </w:rPr>
        <w:t>tttt</w:t>
      </w:r>
      <w:r w:rsidRPr="001B4363">
        <w:rPr>
          <w:rFonts w:ascii="Courier New" w:hAnsi="Courier New" w:cs="Courier New"/>
        </w:rPr>
        <w:t>AG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GAGa</w:t>
      </w:r>
      <w:r>
        <w:rPr>
          <w:rFonts w:ascii="Courier New" w:hAnsi="Courier New" w:cs="Courier New"/>
        </w:rPr>
        <w:t>tt</w:t>
      </w:r>
      <w:r w:rsidRPr="001B4363">
        <w:rPr>
          <w:rFonts w:ascii="Courier New" w:hAnsi="Courier New" w:cs="Courier New"/>
        </w:rPr>
        <w:t>aaaaaa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ac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cca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t</w:t>
      </w:r>
      <w:r w:rsidRPr="001B4363">
        <w:rPr>
          <w:rFonts w:ascii="Courier New" w:hAnsi="Courier New" w:cs="Courier New"/>
        </w:rPr>
        <w:t>aaaca</w:t>
      </w:r>
      <w:r>
        <w:rPr>
          <w:rFonts w:ascii="Courier New" w:hAnsi="Courier New" w:cs="Courier New"/>
        </w:rPr>
        <w:t>tttt</w:t>
      </w:r>
      <w:r w:rsidRPr="001B4363">
        <w:rPr>
          <w:rFonts w:ascii="Courier New" w:hAnsi="Courier New" w:cs="Courier New"/>
        </w:rPr>
        <w:t>aa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atg</w:t>
      </w:r>
      <w:r w:rsidRPr="001B436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ga</w:t>
      </w:r>
      <w:r>
        <w:rPr>
          <w:rFonts w:ascii="Courier New" w:hAnsi="Courier New" w:cs="Courier New"/>
        </w:rPr>
        <w:t>ttt</w:t>
      </w:r>
      <w:r w:rsidRPr="001B436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t</w:t>
      </w:r>
      <w:r w:rsidRPr="001B436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ttttt</w:t>
      </w:r>
    </w:p>
    <w:sectPr w:rsidR="00297950" w:rsidRPr="001B43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TAwNDc1NjYzMzJU0lEKTi0uzszPAykwrwUAtGdVuCwAAAA="/>
  </w:docVars>
  <w:rsids>
    <w:rsidRoot w:val="00DD2222"/>
    <w:rsid w:val="001B4363"/>
    <w:rsid w:val="00297950"/>
    <w:rsid w:val="005D0F55"/>
    <w:rsid w:val="00653335"/>
    <w:rsid w:val="006C1EDB"/>
    <w:rsid w:val="007572A1"/>
    <w:rsid w:val="00A855C4"/>
    <w:rsid w:val="00AF17AA"/>
    <w:rsid w:val="00BC5438"/>
    <w:rsid w:val="00CF3D83"/>
    <w:rsid w:val="00D22876"/>
    <w:rsid w:val="00DD2222"/>
    <w:rsid w:val="00E908F3"/>
    <w:rsid w:val="00F21ED6"/>
    <w:rsid w:val="00F71AD3"/>
    <w:rsid w:val="00F93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5B390"/>
  <w15:chartTrackingRefBased/>
  <w15:docId w15:val="{53820AF0-9213-4328-B2DB-84FF1D84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5</cp:revision>
  <dcterms:created xsi:type="dcterms:W3CDTF">2022-12-16T19:37:00Z</dcterms:created>
  <dcterms:modified xsi:type="dcterms:W3CDTF">2023-02-27T16:56:00Z</dcterms:modified>
</cp:coreProperties>
</file>